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71462E" w14:textId="114FD08F" w:rsidR="00964F34" w:rsidRPr="00756CDC" w:rsidRDefault="00960C65" w:rsidP="00E70C70">
      <w:pPr>
        <w:pStyle w:val="Title"/>
      </w:pPr>
      <w:r w:rsidRPr="00756CDC">
        <w:t xml:space="preserve">Project </w:t>
      </w:r>
      <w:r w:rsidR="001E40C0" w:rsidRPr="00756CDC">
        <w:t>1</w:t>
      </w:r>
      <w:r w:rsidR="00756CDC">
        <w:t>: Benchmarking Search</w:t>
      </w:r>
      <w:r w:rsidR="001E40C0" w:rsidRPr="00756CDC">
        <w:t xml:space="preserve"> </w:t>
      </w:r>
      <w:r w:rsidR="00756CDC">
        <w:t>Algorithms</w:t>
      </w:r>
    </w:p>
    <w:p w14:paraId="37F636DA" w14:textId="447D4001" w:rsidR="00756CDC" w:rsidRDefault="00756CDC" w:rsidP="00E70C70">
      <w:pPr>
        <w:pStyle w:val="Heading1"/>
      </w:pPr>
      <w:r w:rsidRPr="00756CDC">
        <w:t>Problem</w:t>
      </w:r>
    </w:p>
    <w:p w14:paraId="140D3C75" w14:textId="033F213F" w:rsidR="00756CDC" w:rsidRPr="00756CDC" w:rsidRDefault="00756CDC" w:rsidP="00E70C70">
      <w:pPr>
        <w:pStyle w:val="BodyText"/>
      </w:pPr>
      <w:r>
        <w:t>Expected Duration: 4 hours</w:t>
      </w:r>
    </w:p>
    <w:p w14:paraId="739E4A98" w14:textId="2C579B86" w:rsidR="00964F34" w:rsidRDefault="00960C65" w:rsidP="00E70C70">
      <w:pPr>
        <w:pStyle w:val="FirstParagraph"/>
      </w:pPr>
      <w:r w:rsidRPr="00E70C70">
        <w:t>One claim is that for sufficiently</w:t>
      </w:r>
      <w:r>
        <w:t xml:space="preserve"> large lists, binary search is significantly faster than sequential search. For this project, you will </w:t>
      </w:r>
      <w:r w:rsidR="00782461">
        <w:t>benchmark</w:t>
      </w:r>
      <w:r>
        <w:t xml:space="preserve"> the speed difference between linear search, recursive binary search, and jump search. You will implement each search function yourself, and time the results. You will need to use lists large enough to show a difference in speed </w:t>
      </w:r>
      <w:r w:rsidR="000A2CB5">
        <w:t>to</w:t>
      </w:r>
      <w:r>
        <w:t xml:space="preserve"> 2 significant digits.</w:t>
      </w:r>
    </w:p>
    <w:p w14:paraId="1AA09B0A" w14:textId="456589F7" w:rsidR="00964F34" w:rsidRDefault="00960C65" w:rsidP="00E70C70">
      <w:pPr>
        <w:pStyle w:val="BodyText"/>
      </w:pPr>
      <w:r>
        <w:t xml:space="preserve">This project is about important theoretical and practical algorithms, rather than abstract data types. Sorting and searching are at the heart of many ideas and algorithms in Computing as a Science. </w:t>
      </w:r>
      <w:r w:rsidR="00756CDC">
        <w:t xml:space="preserve"> This project will help train your intuition for algorithm analysis and Big-O notation. </w:t>
      </w:r>
      <w:r w:rsidR="000A2CB5">
        <w:t>Expected timing val</w:t>
      </w:r>
      <w:r w:rsidR="00756CDC">
        <w:t xml:space="preserve">ues </w:t>
      </w:r>
      <w:r>
        <w:t>assume that you implement good versions of the algorithms.</w:t>
      </w:r>
      <w:r w:rsidR="008A5E64">
        <w:t xml:space="preserve"> Recursion is not required though you may use it if you want.</w:t>
      </w:r>
    </w:p>
    <w:p w14:paraId="1E687ED0" w14:textId="77777777" w:rsidR="00964F34" w:rsidRDefault="00960C65" w:rsidP="00E70C70">
      <w:pPr>
        <w:pStyle w:val="Heading1"/>
      </w:pPr>
      <w:bookmarkStart w:id="0" w:name="search-functions"/>
      <w:bookmarkEnd w:id="0"/>
      <w:r>
        <w:t>Search Functions</w:t>
      </w:r>
    </w:p>
    <w:p w14:paraId="29D5C389" w14:textId="693703C5" w:rsidR="00964F34" w:rsidRDefault="00960C65" w:rsidP="00E70C70">
      <w:pPr>
        <w:pStyle w:val="FirstParagraph"/>
      </w:pPr>
      <w:r>
        <w:t>Implement the following search algorithms as predicate (</w:t>
      </w:r>
      <w:proofErr w:type="spellStart"/>
      <w:r>
        <w:t>boolean</w:t>
      </w:r>
      <w:proofErr w:type="spellEnd"/>
      <w:r>
        <w:t xml:space="preserve">) functions. </w:t>
      </w:r>
      <w:proofErr w:type="gramStart"/>
      <w:r>
        <w:t>By definition, this</w:t>
      </w:r>
      <w:proofErr w:type="gramEnd"/>
      <w:r>
        <w:t xml:space="preserve"> means they return True only if the target is in the list, False otherwise. Assume the target type is integer, and the list contains only integers. Use of "</w:t>
      </w:r>
      <w:proofErr w:type="spellStart"/>
      <w:r>
        <w:t>lyst</w:t>
      </w:r>
      <w:proofErr w:type="spellEnd"/>
      <w:r>
        <w:t>" as an identifier is NOT a typo since "list" is a Python type. For all algorithms</w:t>
      </w:r>
      <w:r w:rsidR="00782461">
        <w:t xml:space="preserve"> sort the list before calling the search</w:t>
      </w:r>
      <w:r>
        <w:t>.</w:t>
      </w:r>
    </w:p>
    <w:p w14:paraId="08BB2DAC" w14:textId="5D64D1DD" w:rsidR="00964F34" w:rsidRDefault="00782461" w:rsidP="00E70C70">
      <w:pPr>
        <w:pStyle w:val="ListParagraph"/>
        <w:numPr>
          <w:ilvl w:val="0"/>
          <w:numId w:val="3"/>
        </w:numPr>
      </w:pPr>
      <w:proofErr w:type="spellStart"/>
      <w:r>
        <w:t>linear</w:t>
      </w:r>
      <w:r w:rsidR="00960C65">
        <w:t>_</w:t>
      </w:r>
      <w:proofErr w:type="gramStart"/>
      <w:r w:rsidR="00960C65">
        <w:t>search</w:t>
      </w:r>
      <w:proofErr w:type="spellEnd"/>
      <w:r w:rsidR="00960C65">
        <w:t>(</w:t>
      </w:r>
      <w:proofErr w:type="spellStart"/>
      <w:proofErr w:type="gramEnd"/>
      <w:r w:rsidR="00960C65">
        <w:t>lyst</w:t>
      </w:r>
      <w:proofErr w:type="spellEnd"/>
      <w:r w:rsidR="00960C65">
        <w:t>, target)</w:t>
      </w:r>
    </w:p>
    <w:p w14:paraId="0FD3DD3B" w14:textId="24EC0A15" w:rsidR="00964F34" w:rsidRDefault="00960C65" w:rsidP="00E70C70">
      <w:pPr>
        <w:pStyle w:val="ListParagraph"/>
        <w:numPr>
          <w:ilvl w:val="0"/>
          <w:numId w:val="3"/>
        </w:numPr>
      </w:pPr>
      <w:proofErr w:type="spellStart"/>
      <w:r>
        <w:t>binary_</w:t>
      </w:r>
      <w:proofErr w:type="gramStart"/>
      <w:r>
        <w:t>search</w:t>
      </w:r>
      <w:proofErr w:type="spellEnd"/>
      <w:r>
        <w:t>(</w:t>
      </w:r>
      <w:proofErr w:type="spellStart"/>
      <w:proofErr w:type="gramEnd"/>
      <w:r>
        <w:t>lyst</w:t>
      </w:r>
      <w:proofErr w:type="spellEnd"/>
      <w:r>
        <w:t>, target)</w:t>
      </w:r>
    </w:p>
    <w:p w14:paraId="4DDAC752" w14:textId="68259A7B" w:rsidR="00964F34" w:rsidRDefault="00960C65" w:rsidP="00E70C70">
      <w:pPr>
        <w:pStyle w:val="ListParagraph"/>
        <w:numPr>
          <w:ilvl w:val="0"/>
          <w:numId w:val="3"/>
        </w:numPr>
      </w:pPr>
      <w:proofErr w:type="spellStart"/>
      <w:r>
        <w:t>jump_</w:t>
      </w:r>
      <w:proofErr w:type="gramStart"/>
      <w:r>
        <w:t>search</w:t>
      </w:r>
      <w:proofErr w:type="spellEnd"/>
      <w:r>
        <w:t>(</w:t>
      </w:r>
      <w:proofErr w:type="spellStart"/>
      <w:proofErr w:type="gramEnd"/>
      <w:r>
        <w:t>lyst</w:t>
      </w:r>
      <w:proofErr w:type="spellEnd"/>
      <w:r>
        <w:t>, target)</w:t>
      </w:r>
      <w:r w:rsidR="00516820">
        <w:t xml:space="preserve"> </w:t>
      </w:r>
    </w:p>
    <w:p w14:paraId="5D1D790B" w14:textId="77777777" w:rsidR="00964F34" w:rsidRDefault="00960C65" w:rsidP="00E70C70">
      <w:pPr>
        <w:pStyle w:val="Heading1"/>
      </w:pPr>
      <w:bookmarkStart w:id="1" w:name="main-program-benchmarking"/>
      <w:bookmarkEnd w:id="1"/>
      <w:r>
        <w:t>Main Program: Benchmarking</w:t>
      </w:r>
    </w:p>
    <w:p w14:paraId="4EB9762F" w14:textId="7B4E9E72" w:rsidR="00964F34" w:rsidRDefault="00960C65" w:rsidP="00E70C70">
      <w:pPr>
        <w:pStyle w:val="FirstParagraph"/>
      </w:pPr>
      <w:r>
        <w:t xml:space="preserve">Create a </w:t>
      </w:r>
      <w:r>
        <w:rPr>
          <w:b/>
        </w:rPr>
        <w:t>non-interactive</w:t>
      </w:r>
      <w:r>
        <w:t xml:space="preserve"> main function that runs each search, times each run, and reports the results to the console</w:t>
      </w:r>
      <w:r w:rsidR="00E70C70">
        <w:t xml:space="preserve"> in the order above. Use an array size that is large enough to demonstrate differences in speed--</w:t>
      </w:r>
      <w:r>
        <w:t xml:space="preserve"> typically in the range 1,000,000 - 10,000,000 values</w:t>
      </w:r>
      <w:r w:rsidR="00E70C70">
        <w:t xml:space="preserve">, but you may have to go larger. </w:t>
      </w:r>
      <w:r w:rsidR="00756CDC">
        <w:t>Use the same list for all algorithms.</w:t>
      </w:r>
    </w:p>
    <w:p w14:paraId="3BF7C516" w14:textId="625C5EF0" w:rsidR="00964F34" w:rsidRDefault="00960C65" w:rsidP="00E70C70">
      <w:pPr>
        <w:pStyle w:val="ListParagraph"/>
        <w:numPr>
          <w:ilvl w:val="0"/>
          <w:numId w:val="4"/>
        </w:numPr>
      </w:pPr>
      <w:r>
        <w:t xml:space="preserve">Your timing results should be to at least 2 </w:t>
      </w:r>
      <w:r w:rsidRPr="00E70C70">
        <w:rPr>
          <w:b/>
          <w:bCs/>
        </w:rPr>
        <w:t>significant</w:t>
      </w:r>
      <w:r>
        <w:t xml:space="preserve"> digits</w:t>
      </w:r>
      <w:r w:rsidR="00E70C70">
        <w:t xml:space="preserve"> of difference</w:t>
      </w:r>
      <w:r>
        <w:t xml:space="preserve">. </w:t>
      </w:r>
    </w:p>
    <w:p w14:paraId="2B50B8EE" w14:textId="2C0599F0" w:rsidR="00964F34" w:rsidRDefault="00960C65" w:rsidP="00E70C70">
      <w:pPr>
        <w:pStyle w:val="ListParagraph"/>
        <w:numPr>
          <w:ilvl w:val="0"/>
          <w:numId w:val="4"/>
        </w:numPr>
      </w:pPr>
      <w:r>
        <w:t xml:space="preserve">For all 3 algorithms, report </w:t>
      </w:r>
      <w:r w:rsidR="000A2CB5">
        <w:t xml:space="preserve">times for </w:t>
      </w:r>
      <w:r>
        <w:t>the following results:</w:t>
      </w:r>
    </w:p>
    <w:p w14:paraId="52D3576E" w14:textId="77777777" w:rsidR="00964F34" w:rsidRDefault="00960C65" w:rsidP="00E70C70">
      <w:pPr>
        <w:pStyle w:val="ListParagraph"/>
        <w:numPr>
          <w:ilvl w:val="1"/>
          <w:numId w:val="5"/>
        </w:numPr>
      </w:pPr>
      <w:r>
        <w:t>the first element of the sorted array</w:t>
      </w:r>
    </w:p>
    <w:p w14:paraId="10CDF00E" w14:textId="77777777" w:rsidR="00964F34" w:rsidRDefault="00960C65" w:rsidP="00E70C70">
      <w:pPr>
        <w:pStyle w:val="ListParagraph"/>
        <w:numPr>
          <w:ilvl w:val="1"/>
          <w:numId w:val="5"/>
        </w:numPr>
      </w:pPr>
      <w:r>
        <w:t>a number at the middle of the sorted array</w:t>
      </w:r>
    </w:p>
    <w:p w14:paraId="477EFB70" w14:textId="77777777" w:rsidR="00964F34" w:rsidRDefault="00960C65" w:rsidP="00E70C70">
      <w:pPr>
        <w:pStyle w:val="ListParagraph"/>
        <w:numPr>
          <w:ilvl w:val="1"/>
          <w:numId w:val="5"/>
        </w:numPr>
      </w:pPr>
      <w:r>
        <w:lastRenderedPageBreak/>
        <w:t>a number at the end of the sorted array</w:t>
      </w:r>
    </w:p>
    <w:p w14:paraId="6D80D3EC" w14:textId="0CB2F83B" w:rsidR="00964F34" w:rsidRDefault="00960C65" w:rsidP="00E70C70">
      <w:pPr>
        <w:pStyle w:val="ListParagraph"/>
        <w:numPr>
          <w:ilvl w:val="1"/>
          <w:numId w:val="5"/>
        </w:numPr>
      </w:pPr>
      <w:r>
        <w:t>a number NOT in the array (try -1)</w:t>
      </w:r>
    </w:p>
    <w:p w14:paraId="48E99725" w14:textId="585B871B" w:rsidR="00E70C70" w:rsidRDefault="00E70C70" w:rsidP="00E70C70">
      <w:pPr>
        <w:pStyle w:val="ListParagraph"/>
        <w:numPr>
          <w:ilvl w:val="1"/>
          <w:numId w:val="5"/>
        </w:numPr>
      </w:pPr>
      <w:r>
        <w:t>print results in seconds</w:t>
      </w:r>
    </w:p>
    <w:p w14:paraId="2A2FF786" w14:textId="55B7575E" w:rsidR="00964F34" w:rsidRDefault="00960C65" w:rsidP="00E70C70">
      <w:pPr>
        <w:pStyle w:val="ListParagraph"/>
        <w:numPr>
          <w:ilvl w:val="0"/>
          <w:numId w:val="4"/>
        </w:numPr>
      </w:pPr>
      <w:r>
        <w:t>Do not do any printing inside the searches as this will give incorrect timing results.</w:t>
      </w:r>
    </w:p>
    <w:p w14:paraId="27D48582" w14:textId="060F96C5" w:rsidR="00964F34" w:rsidRDefault="00756CDC" w:rsidP="00E70C70">
      <w:pPr>
        <w:pStyle w:val="Heading1"/>
      </w:pPr>
      <w:bookmarkStart w:id="2" w:name="random-numbers"/>
      <w:bookmarkEnd w:id="2"/>
      <w:r>
        <w:t>Generating Lists Using Random Numbers</w:t>
      </w:r>
    </w:p>
    <w:p w14:paraId="1F1288B2" w14:textId="77777777" w:rsidR="00964F34" w:rsidRDefault="00960C65" w:rsidP="00E70C70">
      <w:pPr>
        <w:pStyle w:val="FirstParagraph"/>
      </w:pPr>
      <w:r>
        <w:t>Use the functions in the random module for generating lists of numbers.</w:t>
      </w:r>
    </w:p>
    <w:p w14:paraId="2512DE8C" w14:textId="77777777" w:rsidR="00964F34" w:rsidRDefault="00960C65" w:rsidP="00E70C70">
      <w:pPr>
        <w:pStyle w:val="ListParagraph"/>
        <w:numPr>
          <w:ilvl w:val="0"/>
          <w:numId w:val="6"/>
        </w:numPr>
      </w:pPr>
      <w:proofErr w:type="spellStart"/>
      <w:proofErr w:type="gramStart"/>
      <w:r>
        <w:t>random.seed</w:t>
      </w:r>
      <w:proofErr w:type="spellEnd"/>
      <w:proofErr w:type="gramEnd"/>
      <w:r>
        <w:t>(</w:t>
      </w:r>
      <w:proofErr w:type="spellStart"/>
      <w:r>
        <w:t>seed_value</w:t>
      </w:r>
      <w:proofErr w:type="spellEnd"/>
      <w:r>
        <w:t>): The seed can be any integer value, but should be the same each time so that you can duplicate results for testing and debugging.</w:t>
      </w:r>
    </w:p>
    <w:p w14:paraId="5FF05814" w14:textId="6399EED8" w:rsidR="00964F34" w:rsidRPr="00E70C70" w:rsidRDefault="00960C65" w:rsidP="00E70C70">
      <w:pPr>
        <w:pStyle w:val="ListParagraph"/>
        <w:numPr>
          <w:ilvl w:val="0"/>
          <w:numId w:val="6"/>
        </w:numPr>
        <w:rPr>
          <w:rFonts w:asciiTheme="majorHAnsi" w:hAnsiTheme="majorHAnsi" w:cstheme="majorHAnsi"/>
        </w:rPr>
      </w:pPr>
      <w:proofErr w:type="spellStart"/>
      <w:r>
        <w:t>random.</w:t>
      </w:r>
      <w:proofErr w:type="gramStart"/>
      <w:r>
        <w:t>sample</w:t>
      </w:r>
      <w:proofErr w:type="spellEnd"/>
      <w:r>
        <w:t>(</w:t>
      </w:r>
      <w:proofErr w:type="gramEnd"/>
      <w:r w:rsidRPr="00E70C70">
        <w:rPr>
          <w:i/>
        </w:rPr>
        <w:t>population</w:t>
      </w:r>
      <w:r>
        <w:t xml:space="preserve">, </w:t>
      </w:r>
      <w:r w:rsidRPr="00E70C70">
        <w:rPr>
          <w:i/>
        </w:rPr>
        <w:t>k</w:t>
      </w:r>
      <w:r>
        <w:t xml:space="preserve">): generates </w:t>
      </w:r>
      <w:r w:rsidRPr="00E70C70">
        <w:rPr>
          <w:i/>
        </w:rPr>
        <w:t>k</w:t>
      </w:r>
      <w:r>
        <w:t xml:space="preserve">-length random sequence drawn from </w:t>
      </w:r>
      <w:r w:rsidRPr="00E70C70">
        <w:rPr>
          <w:i/>
        </w:rPr>
        <w:t>population</w:t>
      </w:r>
      <w:r>
        <w:t xml:space="preserve"> without replacement. Example: </w:t>
      </w:r>
      <w:r w:rsidRPr="00E70C70">
        <w:rPr>
          <w:rFonts w:ascii="Courier New" w:hAnsi="Courier New" w:cs="Courier New"/>
        </w:rPr>
        <w:t>sample(</w:t>
      </w:r>
      <w:proofErr w:type="gramStart"/>
      <w:r w:rsidRPr="00E70C70">
        <w:rPr>
          <w:rFonts w:ascii="Courier New" w:hAnsi="Courier New" w:cs="Courier New"/>
        </w:rPr>
        <w:t>range(</w:t>
      </w:r>
      <w:proofErr w:type="gramEnd"/>
      <w:r w:rsidRPr="00E70C70">
        <w:rPr>
          <w:rFonts w:ascii="Courier New" w:hAnsi="Courier New" w:cs="Courier New"/>
        </w:rPr>
        <w:t>10000000), k=60)</w:t>
      </w:r>
      <w:r w:rsidR="00782461" w:rsidRPr="00E70C70">
        <w:rPr>
          <w:rFonts w:ascii="Courier New" w:hAnsi="Courier New" w:cs="Courier New"/>
        </w:rPr>
        <w:t xml:space="preserve"> </w:t>
      </w:r>
      <w:r w:rsidR="00782461" w:rsidRPr="00E70C70">
        <w:rPr>
          <w:rFonts w:asciiTheme="majorHAnsi" w:hAnsiTheme="majorHAnsi" w:cstheme="majorHAnsi"/>
        </w:rPr>
        <w:t>will generate a list of 60 unique values between 0 and 10 million</w:t>
      </w:r>
    </w:p>
    <w:p w14:paraId="226FF273" w14:textId="77777777" w:rsidR="00964F34" w:rsidRDefault="00960C65" w:rsidP="00E70C70">
      <w:pPr>
        <w:pStyle w:val="FirstParagraph"/>
      </w:pPr>
      <w:r>
        <w:t>Use a built-in sort function to sort the list after it is generated.</w:t>
      </w:r>
    </w:p>
    <w:p w14:paraId="3BB4F0EE" w14:textId="77777777" w:rsidR="00964F34" w:rsidRDefault="00960C65" w:rsidP="00E70C70">
      <w:pPr>
        <w:pStyle w:val="Heading1"/>
      </w:pPr>
      <w:bookmarkStart w:id="3" w:name="timing-functions"/>
      <w:bookmarkEnd w:id="3"/>
      <w:r>
        <w:t>Timing functions</w:t>
      </w:r>
    </w:p>
    <w:p w14:paraId="36A1D35C" w14:textId="4F4F55F5" w:rsidR="00964F34" w:rsidRDefault="000A2CB5" w:rsidP="00E70C70">
      <w:pPr>
        <w:pStyle w:val="FirstParagraph"/>
      </w:pPr>
      <w:r>
        <w:t xml:space="preserve">There are several ways to benchmark function calls in Python. For this project, </w:t>
      </w:r>
      <w:r w:rsidR="00960C65">
        <w:t xml:space="preserve">Use the </w:t>
      </w:r>
      <w:proofErr w:type="spellStart"/>
      <w:proofErr w:type="gramStart"/>
      <w:r w:rsidR="00EB6794" w:rsidRPr="00134087">
        <w:rPr>
          <w:rFonts w:ascii="Courier New" w:hAnsi="Courier New" w:cs="Courier New"/>
        </w:rPr>
        <w:t>time.perf</w:t>
      </w:r>
      <w:proofErr w:type="gramEnd"/>
      <w:r w:rsidR="00EB6794" w:rsidRPr="00134087">
        <w:rPr>
          <w:rFonts w:ascii="Courier New" w:hAnsi="Courier New" w:cs="Courier New"/>
        </w:rPr>
        <w:t>_counter</w:t>
      </w:r>
      <w:proofErr w:type="spellEnd"/>
      <w:r w:rsidR="008A21A7" w:rsidRPr="00134087">
        <w:rPr>
          <w:rFonts w:ascii="Courier New" w:hAnsi="Courier New" w:cs="Courier New"/>
        </w:rPr>
        <w:t>()</w:t>
      </w:r>
      <w:r w:rsidR="008A21A7">
        <w:t xml:space="preserve"> </w:t>
      </w:r>
      <w:r>
        <w:t xml:space="preserve"> </w:t>
      </w:r>
      <w:r w:rsidR="00960C65">
        <w:t xml:space="preserve">to calculate </w:t>
      </w:r>
      <w:r w:rsidR="00134087">
        <w:t>elapsed time for runtimes</w:t>
      </w:r>
      <w:r w:rsidR="00960C65">
        <w:t>.</w:t>
      </w:r>
    </w:p>
    <w:p w14:paraId="01F06665" w14:textId="77777777" w:rsidR="00782461" w:rsidRDefault="00782461" w:rsidP="00E70C70">
      <w:pPr>
        <w:pStyle w:val="Heading1"/>
      </w:pPr>
      <w:bookmarkStart w:id="4" w:name="test-cases"/>
      <w:bookmarkEnd w:id="4"/>
      <w:r>
        <w:t>Grading (100 points)</w:t>
      </w:r>
    </w:p>
    <w:p w14:paraId="7E94EC1B" w14:textId="470507C3" w:rsidR="00782461" w:rsidRPr="0044582B" w:rsidRDefault="00782461" w:rsidP="00E70C70">
      <w:pPr>
        <w:pStyle w:val="BodyText"/>
      </w:pPr>
      <w:proofErr w:type="spellStart"/>
      <w:r w:rsidRPr="0044582B">
        <w:t>pylint</w:t>
      </w:r>
      <w:proofErr w:type="spellEnd"/>
      <w:r w:rsidRPr="0044582B">
        <w:t xml:space="preserve"> will be run on </w:t>
      </w:r>
      <w:r w:rsidR="00774131">
        <w:t>your search</w:t>
      </w:r>
      <w:r w:rsidRPr="0044582B">
        <w:t>.py. Expected minimum score is 8.5.</w:t>
      </w:r>
    </w:p>
    <w:p w14:paraId="3232C997" w14:textId="77777777" w:rsidR="00782461" w:rsidRPr="0044582B" w:rsidRDefault="00782461" w:rsidP="00E70C70">
      <w:pPr>
        <w:pStyle w:val="BodyText"/>
      </w:pPr>
      <w:r w:rsidRPr="0044582B">
        <w:t>Score is the sum of:</w:t>
      </w:r>
    </w:p>
    <w:p w14:paraId="616C611F" w14:textId="4C16DCCE" w:rsidR="00782461" w:rsidRPr="0044582B" w:rsidRDefault="00782461" w:rsidP="00E70C70">
      <w:pPr>
        <w:pStyle w:val="ListParagraph"/>
        <w:numPr>
          <w:ilvl w:val="1"/>
          <w:numId w:val="9"/>
        </w:numPr>
      </w:pPr>
      <w:r w:rsidRPr="0044582B">
        <w:t xml:space="preserve">Percentage of </w:t>
      </w:r>
      <w:r w:rsidR="00756CDC">
        <w:t>automated</w:t>
      </w:r>
      <w:r>
        <w:t xml:space="preserve"> test cases passed</w:t>
      </w:r>
      <w:r w:rsidRPr="0044582B">
        <w:t xml:space="preserve"> x 80 points</w:t>
      </w:r>
    </w:p>
    <w:p w14:paraId="15D6D61B" w14:textId="77777777" w:rsidR="00782461" w:rsidRDefault="00782461" w:rsidP="00E70C70">
      <w:pPr>
        <w:pStyle w:val="ListParagraph"/>
        <w:numPr>
          <w:ilvl w:val="1"/>
          <w:numId w:val="9"/>
        </w:numPr>
      </w:pPr>
      <w:proofErr w:type="gramStart"/>
      <w:r>
        <w:t>min(</w:t>
      </w:r>
      <w:proofErr w:type="gramEnd"/>
      <w:r w:rsidRPr="0044582B">
        <w:t>Coding</w:t>
      </w:r>
      <w:r w:rsidRPr="0044582B">
        <w:rPr>
          <w:spacing w:val="-3"/>
        </w:rPr>
        <w:t xml:space="preserve"> </w:t>
      </w:r>
      <w:r>
        <w:t xml:space="preserve">style </w:t>
      </w:r>
      <w:r w:rsidRPr="0044582B">
        <w:t>score/8.5</w:t>
      </w:r>
      <w:r>
        <w:t>, 1)</w:t>
      </w:r>
      <w:r w:rsidRPr="0044582B">
        <w:t xml:space="preserve"> x 20 points</w:t>
      </w:r>
    </w:p>
    <w:p w14:paraId="6DE0763D" w14:textId="77777777" w:rsidR="00782461" w:rsidRDefault="00782461" w:rsidP="00E70C70">
      <w:pPr>
        <w:pStyle w:val="ListParagraph"/>
        <w:numPr>
          <w:ilvl w:val="1"/>
          <w:numId w:val="9"/>
        </w:numPr>
      </w:pPr>
      <w:r>
        <w:t>Possible adjustment due to physical inspection of the code, to make sure</w:t>
      </w:r>
      <w:r>
        <w:br/>
        <w:t xml:space="preserve">you </w:t>
      </w:r>
      <w:proofErr w:type="gramStart"/>
      <w:r>
        <w:t>actually implemented</w:t>
      </w:r>
      <w:proofErr w:type="gramEnd"/>
      <w:r>
        <w:t xml:space="preserve"> things.</w:t>
      </w:r>
    </w:p>
    <w:p w14:paraId="1E311AD9" w14:textId="246BC0F8" w:rsidR="00981FDC" w:rsidRDefault="00E70C70" w:rsidP="00166842">
      <w:pPr>
        <w:pStyle w:val="Heading1"/>
      </w:pPr>
      <w:r>
        <w:t>What to Submit</w:t>
      </w:r>
    </w:p>
    <w:p w14:paraId="79E0546D" w14:textId="623FDE2A" w:rsidR="00981FDC" w:rsidRDefault="001F1FE2" w:rsidP="00E70C70">
      <w:pPr>
        <w:pStyle w:val="BodyText"/>
        <w:numPr>
          <w:ilvl w:val="0"/>
          <w:numId w:val="8"/>
        </w:numPr>
      </w:pPr>
      <w:proofErr w:type="gramStart"/>
      <w:r w:rsidRPr="00E70C70">
        <w:t>search.py  (</w:t>
      </w:r>
      <w:proofErr w:type="gramEnd"/>
      <w:r w:rsidRPr="00E70C70">
        <w:t xml:space="preserve">includes </w:t>
      </w:r>
      <w:r w:rsidR="00756CDC" w:rsidRPr="00E70C70">
        <w:t xml:space="preserve">conditional </w:t>
      </w:r>
      <w:r w:rsidR="00774131">
        <w:t xml:space="preserve">execution of </w:t>
      </w:r>
      <w:r w:rsidRPr="00E70C70">
        <w:t>main())</w:t>
      </w:r>
      <w:r w:rsidR="00774131">
        <w:t xml:space="preserve"> </w:t>
      </w:r>
      <w:r w:rsidR="00774131">
        <w:sym w:font="Wingdings" w:char="F0E0"/>
      </w:r>
      <w:r w:rsidR="00774131">
        <w:t xml:space="preserve"> your main code that does the timing. It will not be tested.</w:t>
      </w:r>
    </w:p>
    <w:p w14:paraId="61ACCD9C" w14:textId="20EFE8A5" w:rsidR="00EA74EB" w:rsidRPr="00E70C70" w:rsidRDefault="00166842" w:rsidP="00E70C70">
      <w:pPr>
        <w:pStyle w:val="BodyText"/>
        <w:numPr>
          <w:ilvl w:val="0"/>
          <w:numId w:val="8"/>
        </w:numPr>
      </w:pPr>
      <w:r>
        <w:t xml:space="preserve">A short 1-minute video showing your code running. If on </w:t>
      </w:r>
      <w:proofErr w:type="spellStart"/>
      <w:r>
        <w:t>Youtube</w:t>
      </w:r>
      <w:proofErr w:type="spellEnd"/>
      <w:r>
        <w:t>, make sure the link is unlisted and not searchable, and paste the link in a comment with your submission.</w:t>
      </w:r>
      <w:bookmarkStart w:id="5" w:name="_GoBack"/>
      <w:bookmarkEnd w:id="5"/>
    </w:p>
    <w:sectPr w:rsidR="00EA74EB" w:rsidRPr="00E70C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A2025" w14:textId="77777777" w:rsidR="00E163B1" w:rsidRDefault="00E163B1" w:rsidP="00E70C70">
      <w:r>
        <w:separator/>
      </w:r>
    </w:p>
  </w:endnote>
  <w:endnote w:type="continuationSeparator" w:id="0">
    <w:p w14:paraId="2688EE45" w14:textId="77777777" w:rsidR="00E163B1" w:rsidRDefault="00E163B1" w:rsidP="00E70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512C2" w14:textId="77777777" w:rsidR="00E163B1" w:rsidRDefault="00E163B1" w:rsidP="00E70C70">
      <w:r>
        <w:separator/>
      </w:r>
    </w:p>
  </w:footnote>
  <w:footnote w:type="continuationSeparator" w:id="0">
    <w:p w14:paraId="2F15B50A" w14:textId="77777777" w:rsidR="00E163B1" w:rsidRDefault="00E163B1" w:rsidP="00E70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8B3C6C"/>
    <w:multiLevelType w:val="multilevel"/>
    <w:tmpl w:val="0E60D8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370EB1"/>
    <w:multiLevelType w:val="multilevel"/>
    <w:tmpl w:val="5B0EA8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AE42F18"/>
    <w:multiLevelType w:val="multilevel"/>
    <w:tmpl w:val="DDDE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37EC4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52689B"/>
    <w:multiLevelType w:val="hybridMultilevel"/>
    <w:tmpl w:val="88F22F96"/>
    <w:lvl w:ilvl="0" w:tplc="F1C0F58C">
      <w:numFmt w:val="bullet"/>
      <w:lvlText w:val="•"/>
      <w:lvlJc w:val="left"/>
      <w:pPr>
        <w:ind w:left="580" w:hanging="480"/>
      </w:pPr>
      <w:rPr>
        <w:rFonts w:ascii="Cambria" w:eastAsia="Cambria" w:hAnsi="Cambria" w:cs="Cambria" w:hint="default"/>
        <w:w w:val="100"/>
        <w:sz w:val="24"/>
        <w:szCs w:val="24"/>
        <w:lang w:val="en-US" w:eastAsia="en-US" w:bidi="ar-SA"/>
      </w:rPr>
    </w:lvl>
    <w:lvl w:ilvl="1" w:tplc="C0D2EB2A">
      <w:numFmt w:val="bullet"/>
      <w:lvlText w:val=""/>
      <w:lvlJc w:val="left"/>
      <w:pPr>
        <w:ind w:left="820" w:hanging="360"/>
      </w:pPr>
      <w:rPr>
        <w:rFonts w:ascii="Symbol" w:eastAsia="Symbol" w:hAnsi="Symbol" w:cs="Symbol" w:hint="default"/>
        <w:w w:val="100"/>
        <w:sz w:val="24"/>
        <w:szCs w:val="24"/>
        <w:lang w:val="en-US" w:eastAsia="en-US" w:bidi="ar-SA"/>
      </w:rPr>
    </w:lvl>
    <w:lvl w:ilvl="2" w:tplc="67103D7E">
      <w:numFmt w:val="bullet"/>
      <w:lvlText w:val="•"/>
      <w:lvlJc w:val="left"/>
      <w:pPr>
        <w:ind w:left="1791" w:hanging="360"/>
      </w:pPr>
      <w:rPr>
        <w:rFonts w:hint="default"/>
        <w:lang w:val="en-US" w:eastAsia="en-US" w:bidi="ar-SA"/>
      </w:rPr>
    </w:lvl>
    <w:lvl w:ilvl="3" w:tplc="5F84B0A2">
      <w:numFmt w:val="bullet"/>
      <w:lvlText w:val="•"/>
      <w:lvlJc w:val="left"/>
      <w:pPr>
        <w:ind w:left="2762" w:hanging="360"/>
      </w:pPr>
      <w:rPr>
        <w:rFonts w:hint="default"/>
        <w:lang w:val="en-US" w:eastAsia="en-US" w:bidi="ar-SA"/>
      </w:rPr>
    </w:lvl>
    <w:lvl w:ilvl="4" w:tplc="D1BEFEA0">
      <w:numFmt w:val="bullet"/>
      <w:lvlText w:val="•"/>
      <w:lvlJc w:val="left"/>
      <w:pPr>
        <w:ind w:left="3733" w:hanging="360"/>
      </w:pPr>
      <w:rPr>
        <w:rFonts w:hint="default"/>
        <w:lang w:val="en-US" w:eastAsia="en-US" w:bidi="ar-SA"/>
      </w:rPr>
    </w:lvl>
    <w:lvl w:ilvl="5" w:tplc="D2C686B4">
      <w:numFmt w:val="bullet"/>
      <w:lvlText w:val="•"/>
      <w:lvlJc w:val="left"/>
      <w:pPr>
        <w:ind w:left="4704" w:hanging="360"/>
      </w:pPr>
      <w:rPr>
        <w:rFonts w:hint="default"/>
        <w:lang w:val="en-US" w:eastAsia="en-US" w:bidi="ar-SA"/>
      </w:rPr>
    </w:lvl>
    <w:lvl w:ilvl="6" w:tplc="2EACD01E">
      <w:numFmt w:val="bullet"/>
      <w:lvlText w:val="•"/>
      <w:lvlJc w:val="left"/>
      <w:pPr>
        <w:ind w:left="5675" w:hanging="360"/>
      </w:pPr>
      <w:rPr>
        <w:rFonts w:hint="default"/>
        <w:lang w:val="en-US" w:eastAsia="en-US" w:bidi="ar-SA"/>
      </w:rPr>
    </w:lvl>
    <w:lvl w:ilvl="7" w:tplc="A55C5E72">
      <w:numFmt w:val="bullet"/>
      <w:lvlText w:val="•"/>
      <w:lvlJc w:val="left"/>
      <w:pPr>
        <w:ind w:left="6646" w:hanging="360"/>
      </w:pPr>
      <w:rPr>
        <w:rFonts w:hint="default"/>
        <w:lang w:val="en-US" w:eastAsia="en-US" w:bidi="ar-SA"/>
      </w:rPr>
    </w:lvl>
    <w:lvl w:ilvl="8" w:tplc="9EB03CAC">
      <w:numFmt w:val="bullet"/>
      <w:lvlText w:val="•"/>
      <w:lvlJc w:val="left"/>
      <w:pPr>
        <w:ind w:left="7617" w:hanging="360"/>
      </w:pPr>
      <w:rPr>
        <w:rFonts w:hint="default"/>
        <w:lang w:val="en-US" w:eastAsia="en-US" w:bidi="ar-SA"/>
      </w:rPr>
    </w:lvl>
  </w:abstractNum>
  <w:abstractNum w:abstractNumId="5" w15:restartNumberingAfterBreak="0">
    <w:nsid w:val="2E1349A5"/>
    <w:multiLevelType w:val="hybridMultilevel"/>
    <w:tmpl w:val="FA226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581388"/>
    <w:multiLevelType w:val="hybridMultilevel"/>
    <w:tmpl w:val="0B947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B6D"/>
    <w:rsid w:val="000A2CB5"/>
    <w:rsid w:val="00100691"/>
    <w:rsid w:val="00134087"/>
    <w:rsid w:val="00166842"/>
    <w:rsid w:val="001D7E01"/>
    <w:rsid w:val="001E40C0"/>
    <w:rsid w:val="001F1FE2"/>
    <w:rsid w:val="001F750E"/>
    <w:rsid w:val="00223D4F"/>
    <w:rsid w:val="00226936"/>
    <w:rsid w:val="00401003"/>
    <w:rsid w:val="004E29B3"/>
    <w:rsid w:val="00512561"/>
    <w:rsid w:val="00516820"/>
    <w:rsid w:val="00523FA1"/>
    <w:rsid w:val="00590D07"/>
    <w:rsid w:val="00661790"/>
    <w:rsid w:val="006A18EE"/>
    <w:rsid w:val="007077CE"/>
    <w:rsid w:val="00710395"/>
    <w:rsid w:val="00737974"/>
    <w:rsid w:val="00756CDC"/>
    <w:rsid w:val="00774131"/>
    <w:rsid w:val="00782461"/>
    <w:rsid w:val="00784D58"/>
    <w:rsid w:val="007A32AF"/>
    <w:rsid w:val="007C6345"/>
    <w:rsid w:val="00807C09"/>
    <w:rsid w:val="008A21A7"/>
    <w:rsid w:val="008A5E64"/>
    <w:rsid w:val="008D6863"/>
    <w:rsid w:val="009047B8"/>
    <w:rsid w:val="00922C35"/>
    <w:rsid w:val="00960C65"/>
    <w:rsid w:val="00964F34"/>
    <w:rsid w:val="00981FDC"/>
    <w:rsid w:val="009B7A5C"/>
    <w:rsid w:val="009F0C06"/>
    <w:rsid w:val="00A50ED6"/>
    <w:rsid w:val="00AD540D"/>
    <w:rsid w:val="00AE34E4"/>
    <w:rsid w:val="00AF75F9"/>
    <w:rsid w:val="00B040A1"/>
    <w:rsid w:val="00B146A7"/>
    <w:rsid w:val="00B86B75"/>
    <w:rsid w:val="00BC48D5"/>
    <w:rsid w:val="00BD389D"/>
    <w:rsid w:val="00BE1A85"/>
    <w:rsid w:val="00C27776"/>
    <w:rsid w:val="00C36279"/>
    <w:rsid w:val="00CF503C"/>
    <w:rsid w:val="00D063B7"/>
    <w:rsid w:val="00D52792"/>
    <w:rsid w:val="00DA7F1D"/>
    <w:rsid w:val="00DF7033"/>
    <w:rsid w:val="00E163B1"/>
    <w:rsid w:val="00E315A3"/>
    <w:rsid w:val="00E31DB2"/>
    <w:rsid w:val="00E70C70"/>
    <w:rsid w:val="00EA74EB"/>
    <w:rsid w:val="00EB6794"/>
    <w:rsid w:val="00F514A8"/>
    <w:rsid w:val="00F67FC6"/>
    <w:rsid w:val="00F93B9E"/>
    <w:rsid w:val="00FC4D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FD563"/>
  <w15:docId w15:val="{F6025DB4-64EF-4C07-B9C0-22E84AAC3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70C70"/>
    <w:pPr>
      <w:spacing w:before="180" w:after="180"/>
    </w:pPr>
    <w:rPr>
      <w:rFonts w:ascii="Georgia" w:hAnsi="Georgia"/>
    </w:rPr>
  </w:style>
  <w:style w:type="paragraph" w:styleId="Heading1">
    <w:name w:val="heading 1"/>
    <w:basedOn w:val="Normal"/>
    <w:next w:val="BodyText"/>
    <w:uiPriority w:val="9"/>
    <w:qFormat/>
    <w:rsid w:val="00756CDC"/>
    <w:pPr>
      <w:keepNext/>
      <w:keepLines/>
      <w:spacing w:before="480" w:after="0"/>
      <w:outlineLvl w:val="0"/>
    </w:pPr>
    <w:rPr>
      <w:rFonts w:ascii="Arial" w:eastAsiaTheme="majorEastAsia" w:hAnsi="Arial" w:cs="Arial"/>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56CDC"/>
    <w:pPr>
      <w:keepNext/>
      <w:keepLines/>
      <w:spacing w:before="480" w:after="240"/>
    </w:pPr>
    <w:rPr>
      <w:rFonts w:eastAsiaTheme="majorEastAsia" w:cstheme="majorBidi"/>
      <w:b/>
      <w:bCs/>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B67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B6794"/>
    <w:rPr>
      <w:rFonts w:ascii="Segoe UI" w:hAnsi="Segoe UI" w:cs="Segoe UI"/>
      <w:sz w:val="18"/>
      <w:szCs w:val="18"/>
    </w:rPr>
  </w:style>
  <w:style w:type="paragraph" w:styleId="ListParagraph">
    <w:name w:val="List Paragraph"/>
    <w:basedOn w:val="Normal"/>
    <w:uiPriority w:val="1"/>
    <w:qFormat/>
    <w:rsid w:val="00782461"/>
    <w:pPr>
      <w:widowControl w:val="0"/>
      <w:autoSpaceDE w:val="0"/>
      <w:autoSpaceDN w:val="0"/>
      <w:spacing w:before="201" w:after="0"/>
      <w:ind w:left="580" w:hanging="481"/>
    </w:pPr>
    <w:rPr>
      <w:rFonts w:eastAsia="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654894">
      <w:bodyDiv w:val="1"/>
      <w:marLeft w:val="0"/>
      <w:marRight w:val="0"/>
      <w:marTop w:val="0"/>
      <w:marBottom w:val="0"/>
      <w:divBdr>
        <w:top w:val="none" w:sz="0" w:space="0" w:color="auto"/>
        <w:left w:val="none" w:sz="0" w:space="0" w:color="auto"/>
        <w:bottom w:val="none" w:sz="0" w:space="0" w:color="auto"/>
        <w:right w:val="none" w:sz="0" w:space="0" w:color="auto"/>
      </w:divBdr>
      <w:divsChild>
        <w:div w:id="16127478">
          <w:marLeft w:val="0"/>
          <w:marRight w:val="0"/>
          <w:marTop w:val="0"/>
          <w:marBottom w:val="0"/>
          <w:divBdr>
            <w:top w:val="none" w:sz="0" w:space="0" w:color="auto"/>
            <w:left w:val="none" w:sz="0" w:space="0" w:color="auto"/>
            <w:bottom w:val="none" w:sz="0" w:space="0" w:color="auto"/>
            <w:right w:val="none" w:sz="0" w:space="0" w:color="auto"/>
          </w:divBdr>
          <w:divsChild>
            <w:div w:id="211937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48577">
      <w:bodyDiv w:val="1"/>
      <w:marLeft w:val="0"/>
      <w:marRight w:val="0"/>
      <w:marTop w:val="0"/>
      <w:marBottom w:val="0"/>
      <w:divBdr>
        <w:top w:val="none" w:sz="0" w:space="0" w:color="auto"/>
        <w:left w:val="none" w:sz="0" w:space="0" w:color="auto"/>
        <w:bottom w:val="none" w:sz="0" w:space="0" w:color="auto"/>
        <w:right w:val="none" w:sz="0" w:space="0" w:color="auto"/>
      </w:divBdr>
      <w:divsChild>
        <w:div w:id="445344710">
          <w:marLeft w:val="0"/>
          <w:marRight w:val="0"/>
          <w:marTop w:val="0"/>
          <w:marBottom w:val="0"/>
          <w:divBdr>
            <w:top w:val="none" w:sz="0" w:space="0" w:color="auto"/>
            <w:left w:val="none" w:sz="0" w:space="0" w:color="auto"/>
            <w:bottom w:val="none" w:sz="0" w:space="0" w:color="auto"/>
            <w:right w:val="none" w:sz="0" w:space="0" w:color="auto"/>
          </w:divBdr>
          <w:divsChild>
            <w:div w:id="171766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925132">
      <w:bodyDiv w:val="1"/>
      <w:marLeft w:val="0"/>
      <w:marRight w:val="0"/>
      <w:marTop w:val="0"/>
      <w:marBottom w:val="0"/>
      <w:divBdr>
        <w:top w:val="none" w:sz="0" w:space="0" w:color="auto"/>
        <w:left w:val="none" w:sz="0" w:space="0" w:color="auto"/>
        <w:bottom w:val="none" w:sz="0" w:space="0" w:color="auto"/>
        <w:right w:val="none" w:sz="0" w:space="0" w:color="auto"/>
      </w:divBdr>
      <w:divsChild>
        <w:div w:id="1735619971">
          <w:marLeft w:val="0"/>
          <w:marRight w:val="0"/>
          <w:marTop w:val="0"/>
          <w:marBottom w:val="0"/>
          <w:divBdr>
            <w:top w:val="none" w:sz="0" w:space="0" w:color="auto"/>
            <w:left w:val="none" w:sz="0" w:space="0" w:color="auto"/>
            <w:bottom w:val="none" w:sz="0" w:space="0" w:color="auto"/>
            <w:right w:val="none" w:sz="0" w:space="0" w:color="auto"/>
          </w:divBdr>
          <w:divsChild>
            <w:div w:id="430441498">
              <w:marLeft w:val="0"/>
              <w:marRight w:val="0"/>
              <w:marTop w:val="0"/>
              <w:marBottom w:val="0"/>
              <w:divBdr>
                <w:top w:val="none" w:sz="0" w:space="0" w:color="auto"/>
                <w:left w:val="none" w:sz="0" w:space="0" w:color="auto"/>
                <w:bottom w:val="none" w:sz="0" w:space="0" w:color="auto"/>
                <w:right w:val="none" w:sz="0" w:space="0" w:color="auto"/>
              </w:divBdr>
            </w:div>
            <w:div w:id="1802534480">
              <w:marLeft w:val="0"/>
              <w:marRight w:val="0"/>
              <w:marTop w:val="0"/>
              <w:marBottom w:val="0"/>
              <w:divBdr>
                <w:top w:val="none" w:sz="0" w:space="0" w:color="auto"/>
                <w:left w:val="none" w:sz="0" w:space="0" w:color="auto"/>
                <w:bottom w:val="none" w:sz="0" w:space="0" w:color="auto"/>
                <w:right w:val="none" w:sz="0" w:space="0" w:color="auto"/>
              </w:divBdr>
            </w:div>
            <w:div w:id="1991208990">
              <w:marLeft w:val="0"/>
              <w:marRight w:val="0"/>
              <w:marTop w:val="0"/>
              <w:marBottom w:val="0"/>
              <w:divBdr>
                <w:top w:val="none" w:sz="0" w:space="0" w:color="auto"/>
                <w:left w:val="none" w:sz="0" w:space="0" w:color="auto"/>
                <w:bottom w:val="none" w:sz="0" w:space="0" w:color="auto"/>
                <w:right w:val="none" w:sz="0" w:space="0" w:color="auto"/>
              </w:divBdr>
            </w:div>
            <w:div w:id="1295986432">
              <w:marLeft w:val="0"/>
              <w:marRight w:val="0"/>
              <w:marTop w:val="0"/>
              <w:marBottom w:val="0"/>
              <w:divBdr>
                <w:top w:val="none" w:sz="0" w:space="0" w:color="auto"/>
                <w:left w:val="none" w:sz="0" w:space="0" w:color="auto"/>
                <w:bottom w:val="none" w:sz="0" w:space="0" w:color="auto"/>
                <w:right w:val="none" w:sz="0" w:space="0" w:color="auto"/>
              </w:divBdr>
            </w:div>
            <w:div w:id="599262201">
              <w:marLeft w:val="0"/>
              <w:marRight w:val="0"/>
              <w:marTop w:val="0"/>
              <w:marBottom w:val="0"/>
              <w:divBdr>
                <w:top w:val="none" w:sz="0" w:space="0" w:color="auto"/>
                <w:left w:val="none" w:sz="0" w:space="0" w:color="auto"/>
                <w:bottom w:val="none" w:sz="0" w:space="0" w:color="auto"/>
                <w:right w:val="none" w:sz="0" w:space="0" w:color="auto"/>
              </w:divBdr>
            </w:div>
            <w:div w:id="1769428809">
              <w:marLeft w:val="0"/>
              <w:marRight w:val="0"/>
              <w:marTop w:val="0"/>
              <w:marBottom w:val="0"/>
              <w:divBdr>
                <w:top w:val="none" w:sz="0" w:space="0" w:color="auto"/>
                <w:left w:val="none" w:sz="0" w:space="0" w:color="auto"/>
                <w:bottom w:val="none" w:sz="0" w:space="0" w:color="auto"/>
                <w:right w:val="none" w:sz="0" w:space="0" w:color="auto"/>
              </w:divBdr>
            </w:div>
            <w:div w:id="1048800890">
              <w:marLeft w:val="0"/>
              <w:marRight w:val="0"/>
              <w:marTop w:val="0"/>
              <w:marBottom w:val="0"/>
              <w:divBdr>
                <w:top w:val="none" w:sz="0" w:space="0" w:color="auto"/>
                <w:left w:val="none" w:sz="0" w:space="0" w:color="auto"/>
                <w:bottom w:val="none" w:sz="0" w:space="0" w:color="auto"/>
                <w:right w:val="none" w:sz="0" w:space="0" w:color="auto"/>
              </w:divBdr>
            </w:div>
            <w:div w:id="1750540106">
              <w:marLeft w:val="0"/>
              <w:marRight w:val="0"/>
              <w:marTop w:val="0"/>
              <w:marBottom w:val="0"/>
              <w:divBdr>
                <w:top w:val="none" w:sz="0" w:space="0" w:color="auto"/>
                <w:left w:val="none" w:sz="0" w:space="0" w:color="auto"/>
                <w:bottom w:val="none" w:sz="0" w:space="0" w:color="auto"/>
                <w:right w:val="none" w:sz="0" w:space="0" w:color="auto"/>
              </w:divBdr>
            </w:div>
            <w:div w:id="160553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2</Pages>
  <Words>561</Words>
  <Characters>2924</Characters>
  <Application>Microsoft Office Word</Application>
  <DocSecurity>0</DocSecurity>
  <Lines>5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Doggett</dc:creator>
  <cp:lastModifiedBy>George Rudolph</cp:lastModifiedBy>
  <cp:revision>46</cp:revision>
  <cp:lastPrinted>2019-12-03T21:59:00Z</cp:lastPrinted>
  <dcterms:created xsi:type="dcterms:W3CDTF">2019-12-03T17:00:00Z</dcterms:created>
  <dcterms:modified xsi:type="dcterms:W3CDTF">2020-12-05T01:34:00Z</dcterms:modified>
</cp:coreProperties>
</file>